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ducation</w:t>
      </w:r>
      <w:r>
        <w:t xml:space="preserve"> </w:t>
      </w:r>
      <w:r>
        <w:t xml:space="preserve">Administrator</w:t>
      </w:r>
    </w:p>
    <w:bookmarkStart w:id="20" w:name="X1b228f134448aa696e91bd6a2d30e65b9c16391"/>
    <w:p>
      <w:pPr>
        <w:pStyle w:val="Heading1"/>
      </w:pPr>
      <w:r>
        <w:t xml:space="preserve">Internship Application Letter for Education Administrator Position</w:t>
      </w:r>
    </w:p>
    <w:p>
      <w:pPr>
        <w:pStyle w:val="FirstParagraph"/>
      </w:pPr>
      <w:r>
        <w:t xml:space="preserve">Date: October 26, 2023</w:t>
      </w:r>
    </w:p>
    <w:p>
      <w:pPr>
        <w:pStyle w:val="BodyText"/>
      </w:pPr>
      <w:r>
        <w:t xml:space="preserve">Sincerely,</w:t>
      </w:r>
    </w:p>
    <w:p>
      <w:pPr>
        <w:pStyle w:val="BodyText"/>
      </w:pPr>
      <w:r>
        <w:t xml:space="preserve">Your Name</w:t>
      </w:r>
      <w:r>
        <w:br/>
      </w:r>
      <w:r>
        <w:t xml:space="preserve">Address</w:t>
      </w:r>
      <w:r>
        <w:br/>
      </w:r>
      <w:r>
        <w:t xml:space="preserve">Kathmandu, Nepal</w:t>
      </w:r>
      <w:r>
        <w:br/>
      </w:r>
      <w:r>
        <w:t xml:space="preserve">Email Address | Phone Number</w:t>
      </w:r>
    </w:p>
    <w:bookmarkEnd w:id="20"/>
    <w:p>
      <w:pPr>
        <w:pStyle w:val="BodyText"/>
      </w:pPr>
      <w:r>
        <w:t xml:space="preserve">Human Resources Department</w:t>
      </w:r>
      <w:r>
        <w:br/>
      </w:r>
      <w:r>
        <w:t xml:space="preserve">[Organization Name]</w:t>
      </w:r>
      <w:r>
        <w:br/>
      </w:r>
      <w:r>
        <w:t xml:space="preserve">[Organization Address]</w:t>
      </w:r>
      <w:r>
        <w:br/>
      </w:r>
      <w:r>
        <w:t xml:space="preserve">Kathmandu, Nepal</w:t>
      </w:r>
    </w:p>
    <w:p>
      <w:pPr>
        <w:pStyle w:val="BodyText"/>
      </w:pPr>
      <w:r>
        <w:t xml:space="preserve">Dear Hiring Manager,</w:t>
      </w:r>
    </w:p>
    <w:p>
      <w:pPr>
        <w:pStyle w:val="BodyText"/>
      </w:pPr>
      <w:r>
        <w:t xml:space="preserve">I am writing with profound enthusiasm to express my earnest interest in the **Internship Application Letter** for the **Education Administrator** position within your esteemed organization, specifically dedicated to advancing educational excellence across the Kathmandu Valley and Nepal. As a deeply committed Nepali student passionate about transforming our nation’s educational landscape, I have meticulously aligned my academic background, practical experiences, and cultural understanding with the unique challenges and opportunities presented by **Nepal Kathmandu**'s evolving education sector.</w:t>
      </w:r>
    </w:p>
    <w:p>
      <w:pPr>
        <w:pStyle w:val="BodyText"/>
      </w:pPr>
      <w:r>
        <w:t xml:space="preserve">My academic journey at Tribhuvan University's Institute of Education (IOE) has provided me with a robust theoretical foundation in educational management, curriculum development, and policy analysis – all critically relevant to the demands of an **Education Administrator** role. Courses such as "Educational Leadership and Management" and "Inclusive Education Policies in Nepal" have equipped me not only with frameworks for administrative efficiency but also with an acute awareness of Nepal’s specific context. I have studied the implementation challenges of the National Education Policy 2076 (2019), including infrastructure gaps in Kathmandu’s under-resourced schools and the persistent urban-rural educational disparity. This academic rigor is inseparable from my lived experience: having grown up in Kathmandu's densely populated neighborhoods, I have personally witnessed how overcrowded classrooms and inadequate administrative support hinder student potential across both public and private institutions here.</w:t>
      </w:r>
    </w:p>
    <w:p>
      <w:pPr>
        <w:pStyle w:val="BodyText"/>
      </w:pPr>
      <w:r>
        <w:t xml:space="preserve">My practical engagement with **Nepal Kathmandu**'s education ecosystem began during a volunteer role at Shree Saptaparna School in Baluwatar. There, I assisted the school administration in organizing parent-teacher meetings, managing student enrollment data systems, and supporting the implementation of the government’s "Digital Learning Initiative." This experience was pivotal. I observed firsthand how administrative inefficiencies – such as delayed textbook distribution or fragmented communication channels – directly impacted teaching quality and student attendance in Kathmandu. My task to digitize the school's resource inventory not only streamlined operations but also revealed how technology, when appropriately managed, can bridge gaps in Nepal’s education system. This project solidified my conviction that effective **Education Administrator** roles are the linchpin for systemic change in **Nepal Kathmandu**.</w:t>
      </w:r>
    </w:p>
    <w:p>
      <w:pPr>
        <w:pStyle w:val="BodyText"/>
      </w:pPr>
      <w:r>
        <w:t xml:space="preserve">Furthermore, I have actively participated in initiatives addressing critical challenges faced by schools across the Kathmandu Valley. As a member of "Kathmandu Youth for Education," I collaborated on a community needs assessment survey covering 15 schools in diverse wards of Kathmandu. The data we collected highlighted urgent priorities: 78% of schools reported insufficient administrative staff, while only 42% had functional systems for tracking student progress. This grassroots research directly informed a workshop series we organized with local education officers on "Practical Administrative Tools for Nepali Schools." Leading this initiative honed my skills in stakeholder engagement – a vital competency for any **Education Administrator** working within Nepal’s complex bureaucratic and cultural milieu. I understand that successful administration requires not just technical skill, but deep respect for the values of our communities, from rural villages to Kathmandu's urban centers.</w:t>
      </w:r>
    </w:p>
    <w:p>
      <w:pPr>
        <w:pStyle w:val="BodyText"/>
      </w:pPr>
      <w:r>
        <w:t xml:space="preserve">I am particularly drawn to your organization’s pioneering work in scaling quality education through innovative administrative models, such as your recent partnership with the Ministry of Education on the "Kathmandu School Improvement Program." The program’s focus on empowering school administrators – exactly the core of my aspiration for an **Internship Application Letter** focused on **Education Administrator** development – resonates deeply with my career vision. I am eager to contribute to such initiatives by leveraging my proficiency in Nepali and English, basic data analysis skills (using Excel and SPSS), and a proven ability to foster collaborative environments. My willingness to learn from experienced professionals across Nepal’s educational sector – including your team of dedicated **Education Administrator**s – is matched only by my dedication to applying those insights directly within the Kathmandu context.</w:t>
      </w:r>
    </w:p>
    <w:p>
      <w:pPr>
        <w:pStyle w:val="BodyText"/>
      </w:pPr>
      <w:r>
        <w:t xml:space="preserve">What distinguishes my application is not merely my academic credentials or volunteer work, but a profound, culturally-grounded understanding of how education administration must operate *within* Nepal’s reality. I recognize that effective **Education Administrator**s in **Nepal Kathmandu** cannot import Western models; they must adapt to local governance structures, resource constraints, and community expectations. For instance, I have studied the success of schools in Bhaktapur that integrated traditional "Shikshak" (teacher) mentorship with modern management systems – a model reflecting Nepal’s unique educational ethos. This insight informs my belief that administrative excellence begins with listening to teachers and parents in Kathmandu, not imposing external solutions.</w:t>
      </w:r>
    </w:p>
    <w:p>
      <w:pPr>
        <w:pStyle w:val="BodyText"/>
      </w:pPr>
      <w:r>
        <w:t xml:space="preserve">I am confident that my proactive approach, cultural fluency, and unwavering commitment to equitable education make me an ideal candidate for your **Internship Application Letter** program. I am eager to bring my energy and insights to your organization’s mission of shaping the future of **Nepal Kathmandu** through empowered educational leadership. The opportunity to learn under the guidance of your experienced team would be a transformative step toward my goal: becoming a leader who drives tangible improvements in our schools, one administrative process at a time.</w:t>
      </w:r>
    </w:p>
    <w:p>
      <w:pPr>
        <w:pStyle w:val="BodyText"/>
      </w:pPr>
      <w:r>
        <w:t xml:space="preserve">Thank you for considering my application. I have attached my resume for your review and welcome the opportunity to discuss how my skills and dedication align with your organization’s vision for **Education Administrator** development in **Nepal Kathmandu**. I am available for an interview at your earliest convenience.</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Student of Education Administration, Tribhuvan University (I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ducation Administrator</dc:title>
  <dc:creator/>
  <dc:language>en</dc:language>
  <cp:keywords/>
  <dcterms:created xsi:type="dcterms:W3CDTF">2026-07-22T16:33:48Z</dcterms:created>
  <dcterms:modified xsi:type="dcterms:W3CDTF">2026-07-22T16:33:48Z</dcterms:modified>
</cp:coreProperties>
</file>

<file path=docProps/custom.xml><?xml version="1.0" encoding="utf-8"?>
<Properties xmlns="http://schemas.openxmlformats.org/officeDocument/2006/custom-properties" xmlns:vt="http://schemas.openxmlformats.org/officeDocument/2006/docPropsVTypes"/>
</file>